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2C18967E" w:rsidR="003A1ECC" w:rsidRDefault="003A1ECC" w:rsidP="003A1ECC">
      <w:pPr>
        <w:jc w:val="center"/>
        <w:outlineLvl w:val="0"/>
        <w:rPr>
          <w:b/>
          <w:sz w:val="36"/>
        </w:rPr>
      </w:pPr>
      <w:r w:rsidRPr="008E2758">
        <w:rPr>
          <w:b/>
          <w:sz w:val="36"/>
        </w:rPr>
        <w:t>Privacy Notice</w:t>
      </w:r>
      <w:r w:rsidR="00E3134D">
        <w:rPr>
          <w:b/>
          <w:sz w:val="36"/>
        </w:rPr>
        <w:t xml:space="preserve"> on </w:t>
      </w:r>
      <w:r w:rsidR="00785E9D">
        <w:rPr>
          <w:b/>
          <w:sz w:val="36"/>
        </w:rPr>
        <w:t>National Screening Programs</w:t>
      </w:r>
    </w:p>
    <w:p w14:paraId="7C7C6C50" w14:textId="2D759022" w:rsidR="000375C1" w:rsidRDefault="000375C1" w:rsidP="003A1ECC">
      <w:pPr>
        <w:spacing w:after="0" w:line="240" w:lineRule="auto"/>
        <w:jc w:val="both"/>
        <w:rPr>
          <w:rFonts w:eastAsia="Times New Roman" w:cstheme="minorHAnsi"/>
          <w:color w:val="000000"/>
          <w:lang w:eastAsia="en-GB"/>
        </w:rPr>
      </w:pPr>
    </w:p>
    <w:p w14:paraId="280F3339" w14:textId="77777777" w:rsidR="00785E9D" w:rsidRDefault="00785E9D" w:rsidP="00785E9D">
      <w:pPr>
        <w:pStyle w:val="ListParagraph"/>
        <w:numPr>
          <w:ilvl w:val="0"/>
          <w:numId w:val="15"/>
        </w:numPr>
        <w:spacing w:after="0" w:line="240" w:lineRule="auto"/>
        <w:rPr>
          <w:rFonts w:eastAsia="Times New Roman" w:cstheme="minorHAnsi"/>
          <w:color w:val="000000"/>
          <w:lang w:eastAsia="en-GB"/>
        </w:rPr>
      </w:pPr>
      <w:r w:rsidRPr="00785E9D">
        <w:rPr>
          <w:rFonts w:eastAsia="Times New Roman" w:cstheme="minorHAnsi"/>
          <w:color w:val="000000"/>
          <w:lang w:eastAsia="en-GB"/>
        </w:rPr>
        <w:t>The NHS provides national screening programmes so that certain diseases can b</w:t>
      </w:r>
      <w:r>
        <w:rPr>
          <w:rFonts w:eastAsia="Times New Roman" w:cstheme="minorHAnsi"/>
          <w:color w:val="000000"/>
          <w:lang w:eastAsia="en-GB"/>
        </w:rPr>
        <w:t xml:space="preserve">e detected at an early stage. </w:t>
      </w:r>
    </w:p>
    <w:p w14:paraId="070CDAD2" w14:textId="77777777" w:rsidR="00785E9D" w:rsidRDefault="00785E9D" w:rsidP="00785E9D">
      <w:pPr>
        <w:pStyle w:val="ListParagraph"/>
        <w:numPr>
          <w:ilvl w:val="0"/>
          <w:numId w:val="15"/>
        </w:numPr>
        <w:spacing w:after="0" w:line="240" w:lineRule="auto"/>
        <w:rPr>
          <w:rFonts w:eastAsia="Times New Roman" w:cstheme="minorHAnsi"/>
          <w:color w:val="000000"/>
          <w:lang w:eastAsia="en-GB"/>
        </w:rPr>
      </w:pPr>
      <w:r w:rsidRPr="00785E9D">
        <w:rPr>
          <w:rFonts w:eastAsia="Times New Roman" w:cstheme="minorHAnsi"/>
          <w:color w:val="000000"/>
          <w:lang w:eastAsia="en-GB"/>
        </w:rPr>
        <w:t>These screening programmes include bowel cancer, breast cancer, cervical cancer, aortic aneurysms and a di</w:t>
      </w:r>
      <w:r>
        <w:rPr>
          <w:rFonts w:eastAsia="Times New Roman" w:cstheme="minorHAnsi"/>
          <w:color w:val="000000"/>
          <w:lang w:eastAsia="en-GB"/>
        </w:rPr>
        <w:t xml:space="preserve">abetic eye screening service. </w:t>
      </w:r>
    </w:p>
    <w:p w14:paraId="422E6BF5" w14:textId="77777777" w:rsidR="00785E9D" w:rsidRDefault="00785E9D" w:rsidP="00785E9D">
      <w:pPr>
        <w:pStyle w:val="ListParagraph"/>
        <w:numPr>
          <w:ilvl w:val="0"/>
          <w:numId w:val="15"/>
        </w:numPr>
        <w:spacing w:after="0" w:line="240" w:lineRule="auto"/>
        <w:rPr>
          <w:rFonts w:eastAsia="Times New Roman" w:cstheme="minorHAnsi"/>
          <w:color w:val="000000"/>
          <w:lang w:eastAsia="en-GB"/>
        </w:rPr>
      </w:pPr>
      <w:r w:rsidRPr="00785E9D">
        <w:rPr>
          <w:rFonts w:eastAsia="Times New Roman" w:cstheme="minorHAnsi"/>
          <w:color w:val="000000"/>
          <w:lang w:eastAsia="en-GB"/>
        </w:rPr>
        <w:t xml:space="preserve">The law allows us to share your contact information with Public Health England so that you can be invited to the </w:t>
      </w:r>
      <w:r>
        <w:rPr>
          <w:rFonts w:eastAsia="Times New Roman" w:cstheme="minorHAnsi"/>
          <w:color w:val="000000"/>
          <w:lang w:eastAsia="en-GB"/>
        </w:rPr>
        <w:t xml:space="preserve">relevant screening programme. </w:t>
      </w:r>
    </w:p>
    <w:p w14:paraId="2D2E70CF" w14:textId="0EA2E1A3" w:rsidR="003165CE" w:rsidRPr="00785E9D" w:rsidRDefault="00785E9D" w:rsidP="00785E9D">
      <w:pPr>
        <w:pStyle w:val="ListParagraph"/>
        <w:numPr>
          <w:ilvl w:val="0"/>
          <w:numId w:val="15"/>
        </w:numPr>
        <w:spacing w:after="0" w:line="240" w:lineRule="auto"/>
        <w:rPr>
          <w:rFonts w:eastAsia="Times New Roman" w:cstheme="minorHAnsi"/>
          <w:color w:val="000000"/>
          <w:lang w:eastAsia="en-GB"/>
        </w:rPr>
      </w:pPr>
      <w:r w:rsidRPr="00785E9D">
        <w:rPr>
          <w:rFonts w:eastAsia="Times New Roman" w:cstheme="minorHAnsi"/>
          <w:color w:val="000000"/>
          <w:lang w:eastAsia="en-GB"/>
        </w:rPr>
        <w:t xml:space="preserve">More information can be found at: </w:t>
      </w:r>
      <w:hyperlink r:id="rId8" w:history="1">
        <w:r w:rsidRPr="00BD6556">
          <w:rPr>
            <w:rStyle w:val="Hyperlink"/>
            <w:rFonts w:asciiTheme="minorHAnsi" w:eastAsia="Times New Roman" w:hAnsiTheme="minorHAnsi" w:cstheme="minorHAnsi"/>
            <w:lang w:eastAsia="en-GB"/>
          </w:rPr>
          <w:t>https://www.gov.uk/topic/population-screening-programmes</w:t>
        </w:r>
      </w:hyperlink>
      <w:r>
        <w:rPr>
          <w:rFonts w:eastAsia="Times New Roman" w:cstheme="minorHAnsi"/>
          <w:color w:val="000000"/>
          <w:lang w:eastAsia="en-GB"/>
        </w:rPr>
        <w:t xml:space="preserve"> or speak to the practice.</w:t>
      </w:r>
    </w:p>
    <w:p w14:paraId="59D4CB47" w14:textId="77777777" w:rsidR="00785E9D" w:rsidRDefault="00785E9D"/>
    <w:p w14:paraId="6966D2F9" w14:textId="5E28AF2A" w:rsidR="00785E9D" w:rsidRDefault="00785E9D">
      <w:r>
        <w:br w:type="page"/>
      </w:r>
    </w:p>
    <w:p w14:paraId="21F6FAB7" w14:textId="13D5CB89" w:rsidR="003A1ECC" w:rsidRDefault="003165CE" w:rsidP="00D0113A">
      <w:pPr>
        <w:spacing w:after="0" w:line="240" w:lineRule="auto"/>
      </w:pPr>
      <w:r w:rsidRPr="003165CE">
        <w:lastRenderedPageBreak/>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5AE3B27C" w:rsidR="00B63AB8" w:rsidRPr="0029270A" w:rsidRDefault="00B63AB8">
            <w:pPr>
              <w:rPr>
                <w:b/>
              </w:rPr>
            </w:pPr>
            <w:r w:rsidRPr="0029270A">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20DC07AA" w14:textId="4701275A" w:rsidR="005309D3" w:rsidRPr="005309D3" w:rsidRDefault="00C059CA" w:rsidP="005309D3">
            <w:r w:rsidRPr="00C059CA">
              <w:t>John Eni-Uwubame</w:t>
            </w:r>
            <w:r w:rsidR="005309D3" w:rsidRPr="005309D3">
              <w:t xml:space="preserve">, </w:t>
            </w:r>
            <w:r w:rsidR="0029270A">
              <w:t>GP Data Protection Officer</w:t>
            </w:r>
          </w:p>
          <w:p w14:paraId="20F89057" w14:textId="341ECF3D" w:rsidR="009232D0" w:rsidRDefault="005309D3" w:rsidP="005309D3">
            <w:hyperlink r:id="rId9" w:history="1">
              <w:r w:rsidRPr="005309D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180294F9" w14:textId="77777777" w:rsidR="00785E9D" w:rsidRPr="00785E9D" w:rsidRDefault="00785E9D" w:rsidP="00785E9D">
            <w:pPr>
              <w:rPr>
                <w:color w:val="000000" w:themeColor="text1"/>
              </w:rPr>
            </w:pPr>
            <w:r w:rsidRPr="00785E9D">
              <w:rPr>
                <w:color w:val="000000" w:themeColor="text1"/>
              </w:rPr>
              <w:t xml:space="preserve">The NHS provides several national health screening programs to detect diseases or conditions earlier such as; cervical and breast cancer, aortic aneurysm and diabetes. More information can be found at </w:t>
            </w:r>
            <w:hyperlink r:id="rId10" w:history="1">
              <w:r w:rsidRPr="00785E9D">
                <w:rPr>
                  <w:rStyle w:val="Hyperlink"/>
                  <w:rFonts w:asciiTheme="minorHAnsi" w:hAnsiTheme="minorHAnsi" w:cstheme="minorBidi"/>
                </w:rPr>
                <w:t>https://www.gov.uk/topic/population-screening-programmes</w:t>
              </w:r>
            </w:hyperlink>
            <w:r w:rsidRPr="00785E9D">
              <w:rPr>
                <w:color w:val="000000" w:themeColor="text1"/>
              </w:rPr>
              <w:t xml:space="preserve"> The information is shared so as to ensure only those who should be called for screening are called and or those at highest risk are prioritised.</w:t>
            </w:r>
          </w:p>
          <w:p w14:paraId="59C7FC2B" w14:textId="7DCBB95C" w:rsidR="00785E9D" w:rsidRPr="00295D24" w:rsidRDefault="00785E9D" w:rsidP="00785E9D">
            <w:pPr>
              <w:rPr>
                <w:color w:val="000000" w:themeColor="text1"/>
              </w:rPr>
            </w:pP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D139AB0" w14:textId="77777777" w:rsidR="00785E9D" w:rsidRPr="00785E9D" w:rsidRDefault="00785E9D" w:rsidP="00785E9D">
            <w:r w:rsidRPr="00785E9D">
              <w:t xml:space="preserve">The sharing is to support Direct Care which is covered under </w:t>
            </w:r>
          </w:p>
          <w:p w14:paraId="44220557" w14:textId="77777777" w:rsidR="00785E9D" w:rsidRPr="00785E9D" w:rsidRDefault="00785E9D" w:rsidP="00785E9D">
            <w:pPr>
              <w:rPr>
                <w:b/>
              </w:rPr>
            </w:pPr>
          </w:p>
          <w:p w14:paraId="6833A54F" w14:textId="77777777" w:rsidR="00785E9D" w:rsidRPr="00785E9D" w:rsidRDefault="00785E9D" w:rsidP="00785E9D">
            <w:r w:rsidRPr="00785E9D">
              <w:rPr>
                <w:b/>
              </w:rPr>
              <w:t>Article 6(1)(e); “</w:t>
            </w:r>
            <w:r w:rsidRPr="00785E9D">
              <w:t xml:space="preserve">necessary… in the exercise of official authority vested in the controller’ </w:t>
            </w:r>
          </w:p>
          <w:p w14:paraId="2059A536" w14:textId="77777777" w:rsidR="00785E9D" w:rsidRPr="00785E9D" w:rsidRDefault="00785E9D" w:rsidP="00785E9D"/>
          <w:p w14:paraId="2A23D678" w14:textId="77777777" w:rsidR="00785E9D" w:rsidRPr="00785E9D" w:rsidRDefault="00785E9D" w:rsidP="00785E9D">
            <w:r w:rsidRPr="00785E9D">
              <w:t xml:space="preserve">And </w:t>
            </w:r>
          </w:p>
          <w:p w14:paraId="3BE788DE" w14:textId="77777777" w:rsidR="00785E9D" w:rsidRPr="00785E9D" w:rsidRDefault="00785E9D" w:rsidP="00785E9D"/>
          <w:p w14:paraId="3C7A8D3B" w14:textId="77777777" w:rsidR="00785E9D" w:rsidRPr="00785E9D" w:rsidRDefault="00785E9D" w:rsidP="00785E9D">
            <w:r w:rsidRPr="00785E9D">
              <w:rPr>
                <w:b/>
              </w:rPr>
              <w:t>Article 9(2)(h)</w:t>
            </w:r>
            <w:r w:rsidRPr="00785E9D">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4488EF71" w14:textId="77777777" w:rsidR="00785E9D" w:rsidRPr="00785E9D" w:rsidRDefault="00785E9D" w:rsidP="00785E9D"/>
          <w:p w14:paraId="22E744FD" w14:textId="5456A82D" w:rsidR="003952B4" w:rsidRDefault="00785E9D" w:rsidP="00785E9D">
            <w:r w:rsidRPr="00785E9D">
              <w:t>We will also recognise your rights established under UK case law collectively known as the “Common Law Duty of Confidentiality”</w:t>
            </w:r>
            <w:r w:rsidRPr="00785E9D">
              <w:rPr>
                <w:vertAlign w:val="superscript"/>
              </w:rPr>
              <w:t>*</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02A28B7D" w14:textId="77777777" w:rsidR="003165CE" w:rsidRPr="003165CE" w:rsidRDefault="003165CE" w:rsidP="000243C3">
            <w:r w:rsidRPr="003165CE">
              <w:t xml:space="preserve">The data will be shared with NHS Digital. </w:t>
            </w:r>
          </w:p>
          <w:p w14:paraId="650407F8" w14:textId="77777777" w:rsidR="003165CE" w:rsidRPr="003165CE" w:rsidRDefault="003165CE" w:rsidP="000243C3"/>
          <w:p w14:paraId="4C7B98BC" w14:textId="6454CE6F" w:rsidR="003165CE" w:rsidRPr="003165CE" w:rsidRDefault="003165CE" w:rsidP="003165CE">
            <w:pPr>
              <w:pStyle w:val="ListParagraph"/>
              <w:numPr>
                <w:ilvl w:val="0"/>
                <w:numId w:val="12"/>
              </w:numPr>
            </w:pPr>
            <w:r w:rsidRPr="003165CE">
              <w:t xml:space="preserve">The data will be shared with the Care Quality Commission. </w:t>
            </w:r>
          </w:p>
          <w:p w14:paraId="591AF2A3" w14:textId="77777777" w:rsidR="003165CE" w:rsidRPr="003165CE" w:rsidRDefault="003165CE" w:rsidP="003165CE">
            <w:pPr>
              <w:pStyle w:val="ListParagraph"/>
              <w:numPr>
                <w:ilvl w:val="0"/>
                <w:numId w:val="12"/>
              </w:numPr>
            </w:pPr>
            <w:r w:rsidRPr="003165CE">
              <w:t xml:space="preserve">The data will be shared with our local health protection team or Public Health England. </w:t>
            </w:r>
          </w:p>
          <w:p w14:paraId="3D828F42" w14:textId="49C30170" w:rsidR="003952B4" w:rsidRPr="003165CE" w:rsidRDefault="003165CE" w:rsidP="003165CE">
            <w:pPr>
              <w:pStyle w:val="ListParagraph"/>
              <w:numPr>
                <w:ilvl w:val="0"/>
                <w:numId w:val="12"/>
              </w:numPr>
            </w:pPr>
            <w:r w:rsidRPr="003165CE">
              <w:t>The data will be shared with the court if ordered.</w:t>
            </w:r>
          </w:p>
          <w:p w14:paraId="4D7ED99F" w14:textId="0558DF7E" w:rsidR="003165CE" w:rsidRPr="000243C3" w:rsidRDefault="003165CE" w:rsidP="000243C3">
            <w:pPr>
              <w:rPr>
                <w:color w:val="FF0000"/>
              </w:rPr>
            </w:pP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39C38674" w14:textId="42EA081C" w:rsidR="00BF1C52" w:rsidRDefault="00BF1C52" w:rsidP="00BF1C52">
            <w:r w:rsidRPr="00BF1C52">
              <w:t xml:space="preserve">You have the right to object to this processing of your data and to some or all of the information being shared with the recipients. Contact the Data Controller or the practice. For national screening programmes: you can opt so that you no longer receive an invitation to a screening programme. </w:t>
            </w:r>
          </w:p>
          <w:p w14:paraId="2745EA0C" w14:textId="77777777" w:rsidR="00BF1C52" w:rsidRPr="00BF1C52" w:rsidRDefault="00BF1C52" w:rsidP="00BF1C52"/>
          <w:p w14:paraId="1D09E599" w14:textId="77777777" w:rsidR="00BF1C52" w:rsidRPr="00BF1C52" w:rsidRDefault="00BF1C52" w:rsidP="00BF1C52">
            <w:r w:rsidRPr="00BF1C52">
              <w:t xml:space="preserve">See: </w:t>
            </w:r>
            <w:hyperlink r:id="rId11" w:history="1">
              <w:r w:rsidRPr="00BF1C52">
                <w:rPr>
                  <w:rStyle w:val="Hyperlink"/>
                  <w:rFonts w:asciiTheme="minorHAnsi" w:hAnsiTheme="minorHAnsi" w:cstheme="minorBidi"/>
                </w:rPr>
                <w:t>https://www.gov.uk/government/publications/opting-out-of-the-nhs-population-screening-programmes</w:t>
              </w:r>
            </w:hyperlink>
          </w:p>
          <w:p w14:paraId="1FB9EB76" w14:textId="77777777" w:rsidR="00BF1C52" w:rsidRPr="00BF1C52" w:rsidRDefault="00BF1C52" w:rsidP="00BF1C52">
            <w:r w:rsidRPr="00BF1C52">
              <w:t xml:space="preserve">Or speak to your practice. </w:t>
            </w:r>
          </w:p>
          <w:p w14:paraId="29E117BE" w14:textId="2643AC24" w:rsidR="00B94332" w:rsidRDefault="00B94332" w:rsidP="00BF1C52"/>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BF4A11D" w14:textId="4D00ACB1" w:rsidR="009232D0" w:rsidRDefault="00BF1C52">
            <w:r w:rsidRPr="00BF1C52">
              <w:t>You have the right to access the data that is being shared and have any inaccuracies corrected. 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lastRenderedPageBreak/>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3A4D3A" w:rsidR="00437448" w:rsidRDefault="00437448">
            <w:pPr>
              <w:rPr>
                <w:rStyle w:val="Hyperlink"/>
                <w:rFonts w:asciiTheme="minorHAnsi" w:hAnsiTheme="minorHAnsi" w:cstheme="minorHAnsi"/>
                <w:lang w:eastAsia="en-GB"/>
              </w:rPr>
            </w:pPr>
            <w:hyperlink r:id="rId12" w:history="1">
              <w:r w:rsidRPr="00181069">
                <w:rPr>
                  <w:rStyle w:val="Hyperlink"/>
                  <w:rFonts w:asciiTheme="minorHAnsi" w:hAnsiTheme="minorHAnsi" w:cstheme="minorHAnsi"/>
                  <w:lang w:eastAsia="en-GB"/>
                </w:rPr>
                <w:t>https://digital.nhs.uk/article/1202/Records-Management-Code-of-Practice-for-Health-and-Social-Care-2016</w:t>
              </w:r>
            </w:hyperlink>
          </w:p>
          <w:p w14:paraId="0FB17800" w14:textId="265547E2" w:rsidR="00BF1C52" w:rsidRDefault="00BF1C52">
            <w:pPr>
              <w:rPr>
                <w:rStyle w:val="Hyperlink"/>
                <w:rFonts w:asciiTheme="minorHAnsi" w:hAnsiTheme="minorHAnsi" w:cstheme="minorHAnsi"/>
                <w:lang w:eastAsia="en-GB"/>
              </w:rPr>
            </w:pPr>
          </w:p>
          <w:p w14:paraId="30B35F33" w14:textId="4C32590A" w:rsidR="00BF1C52" w:rsidRPr="00BF1C52" w:rsidRDefault="00BF1C52">
            <w:pPr>
              <w:rPr>
                <w:rFonts w:cstheme="minorHAnsi"/>
                <w:lang w:eastAsia="en-GB"/>
              </w:rPr>
            </w:pPr>
            <w:r w:rsidRPr="00BF1C52">
              <w:rPr>
                <w:rStyle w:val="Hyperlink"/>
                <w:color w:val="auto"/>
                <w:u w:val="none"/>
              </w:rPr>
              <w:t>Or speak to the practice.</w:t>
            </w:r>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3"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214F1" w14:textId="77777777" w:rsidR="00C749C8" w:rsidRDefault="00C749C8" w:rsidP="00F64786">
      <w:pPr>
        <w:spacing w:after="0" w:line="240" w:lineRule="auto"/>
      </w:pPr>
      <w:r>
        <w:separator/>
      </w:r>
    </w:p>
  </w:endnote>
  <w:endnote w:type="continuationSeparator" w:id="0">
    <w:p w14:paraId="78F26348" w14:textId="77777777" w:rsidR="00C749C8" w:rsidRDefault="00C749C8"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D5472" w14:textId="77777777" w:rsidR="00C749C8" w:rsidRDefault="00C749C8" w:rsidP="00F64786">
      <w:pPr>
        <w:spacing w:after="0" w:line="240" w:lineRule="auto"/>
      </w:pPr>
      <w:r>
        <w:separator/>
      </w:r>
    </w:p>
  </w:footnote>
  <w:footnote w:type="continuationSeparator" w:id="0">
    <w:p w14:paraId="6662F6FC" w14:textId="77777777" w:rsidR="00C749C8" w:rsidRDefault="00C749C8"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44C39"/>
    <w:multiLevelType w:val="hybridMultilevel"/>
    <w:tmpl w:val="DE60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767855">
    <w:abstractNumId w:val="9"/>
  </w:num>
  <w:num w:numId="2" w16cid:durableId="1406682370">
    <w:abstractNumId w:val="10"/>
  </w:num>
  <w:num w:numId="3" w16cid:durableId="1060901958">
    <w:abstractNumId w:val="7"/>
  </w:num>
  <w:num w:numId="4" w16cid:durableId="1320420873">
    <w:abstractNumId w:val="5"/>
  </w:num>
  <w:num w:numId="5" w16cid:durableId="1531647440">
    <w:abstractNumId w:val="14"/>
  </w:num>
  <w:num w:numId="6" w16cid:durableId="913515724">
    <w:abstractNumId w:val="2"/>
  </w:num>
  <w:num w:numId="7" w16cid:durableId="1495335990">
    <w:abstractNumId w:val="13"/>
  </w:num>
  <w:num w:numId="8" w16cid:durableId="869031166">
    <w:abstractNumId w:val="4"/>
  </w:num>
  <w:num w:numId="9" w16cid:durableId="2059819328">
    <w:abstractNumId w:val="12"/>
  </w:num>
  <w:num w:numId="10" w16cid:durableId="344864929">
    <w:abstractNumId w:val="3"/>
  </w:num>
  <w:num w:numId="11" w16cid:durableId="53622371">
    <w:abstractNumId w:val="6"/>
  </w:num>
  <w:num w:numId="12" w16cid:durableId="142894625">
    <w:abstractNumId w:val="8"/>
  </w:num>
  <w:num w:numId="13" w16cid:durableId="1424689987">
    <w:abstractNumId w:val="11"/>
  </w:num>
  <w:num w:numId="14" w16cid:durableId="2127694452">
    <w:abstractNumId w:val="0"/>
  </w:num>
  <w:num w:numId="15" w16cid:durableId="330914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F0005"/>
    <w:rsid w:val="00100F12"/>
    <w:rsid w:val="001D2247"/>
    <w:rsid w:val="001D3DE0"/>
    <w:rsid w:val="002445F7"/>
    <w:rsid w:val="00274009"/>
    <w:rsid w:val="0029270A"/>
    <w:rsid w:val="00295D24"/>
    <w:rsid w:val="003165CE"/>
    <w:rsid w:val="00354B51"/>
    <w:rsid w:val="003952B4"/>
    <w:rsid w:val="003A1ECC"/>
    <w:rsid w:val="003B35CA"/>
    <w:rsid w:val="003E5065"/>
    <w:rsid w:val="00423762"/>
    <w:rsid w:val="00437448"/>
    <w:rsid w:val="004905EF"/>
    <w:rsid w:val="004F74C3"/>
    <w:rsid w:val="005309D3"/>
    <w:rsid w:val="00533ECC"/>
    <w:rsid w:val="00550C93"/>
    <w:rsid w:val="0056375C"/>
    <w:rsid w:val="005662E4"/>
    <w:rsid w:val="00621170"/>
    <w:rsid w:val="00690A40"/>
    <w:rsid w:val="006E49B8"/>
    <w:rsid w:val="00785E9D"/>
    <w:rsid w:val="008E2758"/>
    <w:rsid w:val="009232D0"/>
    <w:rsid w:val="00995258"/>
    <w:rsid w:val="009A4670"/>
    <w:rsid w:val="00A10E96"/>
    <w:rsid w:val="00A31903"/>
    <w:rsid w:val="00AB51B2"/>
    <w:rsid w:val="00AD3667"/>
    <w:rsid w:val="00AE2762"/>
    <w:rsid w:val="00B130D6"/>
    <w:rsid w:val="00B20E36"/>
    <w:rsid w:val="00B63AB8"/>
    <w:rsid w:val="00B94332"/>
    <w:rsid w:val="00BF1C52"/>
    <w:rsid w:val="00C059CA"/>
    <w:rsid w:val="00C23515"/>
    <w:rsid w:val="00C432C6"/>
    <w:rsid w:val="00C749C8"/>
    <w:rsid w:val="00CB0695"/>
    <w:rsid w:val="00CF4C4C"/>
    <w:rsid w:val="00D0113A"/>
    <w:rsid w:val="00E013E5"/>
    <w:rsid w:val="00E3134D"/>
    <w:rsid w:val="00E76BFB"/>
    <w:rsid w:val="00EC2058"/>
    <w:rsid w:val="00F02A38"/>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topic/population-screening-programmes" TargetMode="External"/><Relationship Id="rId13" Type="http://schemas.openxmlformats.org/officeDocument/2006/relationships/hyperlink" Target="https://ico.org.uk/global/contact-us/%2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opting-out-of-the-nhs-population-screening-programm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topic/population-screening-programmes" TargetMode="External"/><Relationship Id="rId4" Type="http://schemas.openxmlformats.org/officeDocument/2006/relationships/settings" Target="settings.xml"/><Relationship Id="rId9" Type="http://schemas.openxmlformats.org/officeDocument/2006/relationships/hyperlink" Target="mailto:gpdpo@selondonics.nhs.u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00B17-7387-4A96-84C1-B132C98A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0:00Z</dcterms:created>
  <dcterms:modified xsi:type="dcterms:W3CDTF">2025-08-15T15:00:00Z</dcterms:modified>
</cp:coreProperties>
</file>